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DAB48" w14:textId="29CDE2A4" w:rsidR="26196ADA" w:rsidRDefault="26196ADA" w:rsidP="26196ADA">
      <w:pPr>
        <w:rPr>
          <w:rFonts w:ascii="Times New Roman" w:hAnsi="Times New Roman"/>
          <w:sz w:val="12"/>
          <w:szCs w:val="12"/>
        </w:rPr>
      </w:pPr>
    </w:p>
    <w:p w14:paraId="210B17C6" w14:textId="77107538" w:rsidR="4AE52068" w:rsidRDefault="4AE52068" w:rsidP="26196ADA">
      <w:pPr>
        <w:ind w:left="7080"/>
        <w:rPr>
          <w:rFonts w:ascii="Times New Roman" w:hAnsi="Times New Roman"/>
          <w:b/>
          <w:bCs/>
          <w:sz w:val="18"/>
          <w:szCs w:val="18"/>
        </w:rPr>
      </w:pPr>
      <w:r w:rsidRPr="26196ADA">
        <w:rPr>
          <w:rFonts w:ascii="Times New Roman" w:hAnsi="Times New Roman"/>
          <w:b/>
          <w:bCs/>
          <w:sz w:val="18"/>
          <w:szCs w:val="18"/>
        </w:rPr>
        <w:t>YL</w:t>
      </w:r>
    </w:p>
    <w:tbl>
      <w:tblPr>
        <w:tblW w:w="0" w:type="auto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6"/>
        <w:gridCol w:w="3248"/>
        <w:gridCol w:w="2973"/>
        <w:gridCol w:w="2910"/>
        <w:gridCol w:w="2595"/>
        <w:gridCol w:w="2035"/>
      </w:tblGrid>
      <w:tr w:rsidR="26196ADA" w14:paraId="3BD27CFF" w14:textId="77777777" w:rsidTr="26196ADA">
        <w:trPr>
          <w:trHeight w:val="300"/>
          <w:jc w:val="center"/>
        </w:trPr>
        <w:tc>
          <w:tcPr>
            <w:tcW w:w="716" w:type="dxa"/>
          </w:tcPr>
          <w:p w14:paraId="03D2B6A1" w14:textId="77777777" w:rsidR="26196ADA" w:rsidRDefault="26196ADA" w:rsidP="26196ADA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3248" w:type="dxa"/>
          </w:tcPr>
          <w:p w14:paraId="6A29EB99" w14:textId="69CDC14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973" w:type="dxa"/>
          </w:tcPr>
          <w:p w14:paraId="196D2843" w14:textId="7CA36CF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  <w:r w:rsidRPr="26196ADA">
              <w:rPr>
                <w:rFonts w:ascii="Times New Roman" w:eastAsia="Times New Roman" w:hAnsi="Times New Roman"/>
                <w:color w:val="000000" w:themeColor="text1"/>
                <w:sz w:val="12"/>
                <w:szCs w:val="12"/>
              </w:rPr>
              <w:t xml:space="preserve"> </w:t>
            </w:r>
            <w:r w:rsidRPr="26196ADA">
              <w:rPr>
                <w:rFonts w:ascii="Times New Roman" w:eastAsia="Times New Roman" w:hAnsi="Times New Roman"/>
                <w:sz w:val="12"/>
                <w:szCs w:val="12"/>
              </w:rPr>
              <w:t xml:space="preserve"> </w:t>
            </w:r>
          </w:p>
          <w:p w14:paraId="084C16C7" w14:textId="2EFBECC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</w:tc>
        <w:tc>
          <w:tcPr>
            <w:tcW w:w="2910" w:type="dxa"/>
          </w:tcPr>
          <w:p w14:paraId="159B6143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2595" w:type="dxa"/>
          </w:tcPr>
          <w:p w14:paraId="171822B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2035" w:type="dxa"/>
          </w:tcPr>
          <w:p w14:paraId="38DEC81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26196ADA" w14:paraId="07F1F2C6" w14:textId="77777777" w:rsidTr="26196ADA">
        <w:trPr>
          <w:trHeight w:val="300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0751F072" w14:textId="5839C516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0</w:t>
            </w:r>
          </w:p>
          <w:p w14:paraId="59BAA1AB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5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35E62F0B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7177515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2FE54A3C" w14:textId="53D1C88A" w:rsidR="4C2D1492" w:rsidRDefault="4C2D1492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1B769E">
              <w:rPr>
                <w:rFonts w:ascii="Times New Roman" w:hAnsi="Times New Roman"/>
                <w:b/>
                <w:bCs/>
                <w:sz w:val="12"/>
                <w:szCs w:val="12"/>
              </w:rPr>
              <w:t>04</w:t>
            </w:r>
          </w:p>
          <w:p w14:paraId="70464DFC" w14:textId="38ECDEE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245489B" w14:textId="7683C025" w:rsidR="26196ADA" w:rsidRDefault="001B769E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MU YÖNETİMİNDE GÜNCEL SORUNLAR</w:t>
            </w:r>
          </w:p>
          <w:p w14:paraId="0BE18984" w14:textId="6D317FB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AB233FD" w14:textId="65124F3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0AF4C245" w14:textId="4D32675B" w:rsidR="6720E543" w:rsidRDefault="00305371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5</w:t>
            </w:r>
          </w:p>
        </w:tc>
        <w:tc>
          <w:tcPr>
            <w:tcW w:w="2595" w:type="dxa"/>
            <w:shd w:val="clear" w:color="auto" w:fill="F2F2F2" w:themeFill="background1" w:themeFillShade="F2"/>
          </w:tcPr>
          <w:p w14:paraId="353DF921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06</w:t>
            </w:r>
          </w:p>
          <w:p w14:paraId="258B245B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TÜRKİYE’DE VERGİ UYGULAMALARI</w:t>
            </w:r>
          </w:p>
          <w:p w14:paraId="65FE87D4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0ADC8DF" w14:textId="4147BA3A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5F2C7138" w14:textId="3CB861DB" w:rsidR="00305371" w:rsidRDefault="00305371" w:rsidP="003053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3</w:t>
            </w:r>
          </w:p>
        </w:tc>
        <w:tc>
          <w:tcPr>
            <w:tcW w:w="2035" w:type="dxa"/>
            <w:shd w:val="clear" w:color="auto" w:fill="F2F2F2" w:themeFill="background1" w:themeFillShade="F2"/>
          </w:tcPr>
          <w:p w14:paraId="795B10A7" w14:textId="0CF0820C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1B769E">
              <w:rPr>
                <w:rFonts w:ascii="Times New Roman" w:hAnsi="Times New Roman"/>
                <w:b/>
                <w:bCs/>
                <w:sz w:val="12"/>
                <w:szCs w:val="12"/>
              </w:rPr>
              <w:t>14</w:t>
            </w:r>
          </w:p>
          <w:p w14:paraId="359AC6D6" w14:textId="6E727609" w:rsidR="00FE5D51" w:rsidRDefault="001B769E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AVRUPA BİRLİĞİ’NE YÖNETSEL UYUM</w:t>
            </w:r>
          </w:p>
          <w:p w14:paraId="0DCAD670" w14:textId="77777777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3991403C" w14:textId="0E1BD6D6" w:rsidR="00FE5D51" w:rsidRDefault="001B769E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ÖMER FARUK KARAMAN</w:t>
            </w:r>
          </w:p>
          <w:p w14:paraId="2A688782" w14:textId="74FC498B" w:rsidR="74F98FFD" w:rsidRDefault="008547DD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</w:tr>
      <w:tr w:rsidR="26196ADA" w14:paraId="025AFA37" w14:textId="77777777" w:rsidTr="26196ADA">
        <w:trPr>
          <w:trHeight w:val="300"/>
          <w:jc w:val="center"/>
        </w:trPr>
        <w:tc>
          <w:tcPr>
            <w:tcW w:w="716" w:type="dxa"/>
          </w:tcPr>
          <w:p w14:paraId="122CB333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</w:p>
          <w:p w14:paraId="5E72CC7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45</w:t>
            </w:r>
          </w:p>
        </w:tc>
        <w:tc>
          <w:tcPr>
            <w:tcW w:w="3248" w:type="dxa"/>
          </w:tcPr>
          <w:p w14:paraId="15BDA00D" w14:textId="1DCEE577" w:rsidR="26196ADA" w:rsidRDefault="26196ADA" w:rsidP="26196ADA">
            <w:pPr>
              <w:spacing w:after="0" w:line="240" w:lineRule="auto"/>
              <w:jc w:val="center"/>
            </w:pPr>
          </w:p>
        </w:tc>
        <w:tc>
          <w:tcPr>
            <w:tcW w:w="2973" w:type="dxa"/>
          </w:tcPr>
          <w:p w14:paraId="0DDEACE1" w14:textId="2C046FAA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</w:tcPr>
          <w:p w14:paraId="64861A04" w14:textId="7E1C9E82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1B769E">
              <w:rPr>
                <w:rFonts w:ascii="Times New Roman" w:hAnsi="Times New Roman"/>
                <w:b/>
                <w:bCs/>
                <w:sz w:val="12"/>
                <w:szCs w:val="12"/>
              </w:rPr>
              <w:t>04</w:t>
            </w:r>
          </w:p>
          <w:p w14:paraId="07A10477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47350A1E" w14:textId="132AFCD0" w:rsidR="0011457C" w:rsidRDefault="001B769E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MU YÖNETİMİNDE GÜNCEL SORUNLAR</w:t>
            </w:r>
          </w:p>
          <w:p w14:paraId="58D20646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C47A26B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608634AE" w14:textId="2613FE1D" w:rsidR="6DC52E85" w:rsidRDefault="00305371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5</w:t>
            </w:r>
          </w:p>
        </w:tc>
        <w:tc>
          <w:tcPr>
            <w:tcW w:w="2595" w:type="dxa"/>
          </w:tcPr>
          <w:p w14:paraId="482F90AA" w14:textId="6D03ED52" w:rsidR="40684C0E" w:rsidRDefault="40684C0E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755DAD">
              <w:rPr>
                <w:rFonts w:ascii="Times New Roman" w:hAnsi="Times New Roman"/>
                <w:b/>
                <w:bCs/>
                <w:sz w:val="12"/>
                <w:szCs w:val="12"/>
              </w:rPr>
              <w:t>06</w:t>
            </w:r>
          </w:p>
          <w:p w14:paraId="0F82DF76" w14:textId="3A2C5407" w:rsidR="26196ADA" w:rsidRDefault="00755DA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TÜRKİYE’DE VERGİ UYGULAMALARI</w:t>
            </w:r>
          </w:p>
          <w:p w14:paraId="720075B4" w14:textId="465D0AB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4F71876B" w14:textId="77C02260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6021E9F6" w14:textId="0AEE63B6" w:rsidR="489A6953" w:rsidRDefault="00305371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3</w:t>
            </w:r>
          </w:p>
        </w:tc>
        <w:tc>
          <w:tcPr>
            <w:tcW w:w="2035" w:type="dxa"/>
          </w:tcPr>
          <w:p w14:paraId="7AD7BD13" w14:textId="7C67505F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1B769E">
              <w:rPr>
                <w:rFonts w:ascii="Times New Roman" w:hAnsi="Times New Roman"/>
                <w:b/>
                <w:bCs/>
                <w:sz w:val="12"/>
                <w:szCs w:val="12"/>
              </w:rPr>
              <w:t>14</w:t>
            </w:r>
          </w:p>
          <w:p w14:paraId="417D78F7" w14:textId="5954E50C" w:rsidR="00FE5D51" w:rsidRDefault="001B769E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AVRUPA BİRLİĞİ’NE YÖNETSEL UYUM</w:t>
            </w:r>
          </w:p>
          <w:p w14:paraId="05966756" w14:textId="77777777" w:rsidR="00FE5D51" w:rsidRDefault="00FE5D51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6070C48" w14:textId="47FE473E" w:rsidR="00FE5D51" w:rsidRDefault="001B769E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ÖMER FARUK KARAMAN</w:t>
            </w:r>
          </w:p>
          <w:p w14:paraId="517F0EA9" w14:textId="0F84F289" w:rsidR="4F7B3979" w:rsidRDefault="008547DD" w:rsidP="00FE5D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</w:tr>
      <w:tr w:rsidR="26196ADA" w14:paraId="64010275" w14:textId="77777777" w:rsidTr="26196ADA">
        <w:trPr>
          <w:trHeight w:val="300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3986BBC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0</w:t>
            </w:r>
          </w:p>
          <w:p w14:paraId="6C4FD96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3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2E32CD4F" w14:textId="1A75BF3F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75DC36D6" w14:textId="564C3449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0A859CD4" w14:textId="3E42D735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1B769E">
              <w:rPr>
                <w:rFonts w:ascii="Times New Roman" w:hAnsi="Times New Roman"/>
                <w:b/>
                <w:bCs/>
                <w:sz w:val="12"/>
                <w:szCs w:val="12"/>
              </w:rPr>
              <w:t>04</w:t>
            </w:r>
          </w:p>
          <w:p w14:paraId="42DE2192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EBAAC7D" w14:textId="0FA0172F" w:rsidR="0011457C" w:rsidRDefault="001B769E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KAMU YÖNETİMİNDE GÜNCEL SORUNLAR</w:t>
            </w:r>
          </w:p>
          <w:p w14:paraId="3A781811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C402A28" w14:textId="77777777" w:rsidR="0011457C" w:rsidRDefault="0011457C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628F30D9" w14:textId="5DE90544" w:rsidR="48DA6666" w:rsidRDefault="00305371" w:rsidP="0011457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color w:val="0D0D0D" w:themeColor="text1" w:themeTint="F2"/>
                <w:sz w:val="12"/>
                <w:szCs w:val="12"/>
              </w:rPr>
              <w:t>305</w:t>
            </w:r>
          </w:p>
        </w:tc>
        <w:tc>
          <w:tcPr>
            <w:tcW w:w="2595" w:type="dxa"/>
            <w:shd w:val="clear" w:color="auto" w:fill="F2F2F2" w:themeFill="background1" w:themeFillShade="F2"/>
          </w:tcPr>
          <w:p w14:paraId="4F2F58D2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06</w:t>
            </w:r>
          </w:p>
          <w:p w14:paraId="666F6241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TÜRKİYE’DE VERGİ UYGULAMALARI</w:t>
            </w:r>
          </w:p>
          <w:p w14:paraId="5A193C04" w14:textId="77777777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5204E95" w14:textId="20F3BEE1" w:rsidR="00755DAD" w:rsidRDefault="00755DAD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08738684" w14:textId="493F4820" w:rsidR="3E166077" w:rsidRDefault="00305371" w:rsidP="00755DA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3</w:t>
            </w:r>
          </w:p>
        </w:tc>
        <w:tc>
          <w:tcPr>
            <w:tcW w:w="2035" w:type="dxa"/>
            <w:shd w:val="clear" w:color="auto" w:fill="F2F2F2" w:themeFill="background1" w:themeFillShade="F2"/>
          </w:tcPr>
          <w:p w14:paraId="0977839C" w14:textId="3850644B" w:rsidR="1269420B" w:rsidRDefault="1269420B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1B769E">
              <w:rPr>
                <w:rFonts w:ascii="Times New Roman" w:hAnsi="Times New Roman"/>
                <w:b/>
                <w:bCs/>
                <w:sz w:val="12"/>
                <w:szCs w:val="12"/>
              </w:rPr>
              <w:t>14</w:t>
            </w:r>
          </w:p>
          <w:p w14:paraId="30FC6412" w14:textId="02C39016" w:rsidR="26196ADA" w:rsidRDefault="001B769E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AVRUPA BİRLİĞİ’NE YÖNETSEL UYUM</w:t>
            </w:r>
          </w:p>
          <w:p w14:paraId="684EBBA6" w14:textId="6C34026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27230F8" w14:textId="1CAA6F6C" w:rsidR="26196ADA" w:rsidRDefault="001B769E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ÖMER FARUK KARAMAN</w:t>
            </w:r>
          </w:p>
          <w:p w14:paraId="6252BC1C" w14:textId="49D9C957" w:rsidR="56F938BD" w:rsidRDefault="008547D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</w:tr>
      <w:tr w:rsidR="26196ADA" w14:paraId="44C3E4FC" w14:textId="77777777" w:rsidTr="26196ADA">
        <w:trPr>
          <w:trHeight w:val="300"/>
          <w:jc w:val="center"/>
        </w:trPr>
        <w:tc>
          <w:tcPr>
            <w:tcW w:w="716" w:type="dxa"/>
          </w:tcPr>
          <w:p w14:paraId="55DC30F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40</w:t>
            </w:r>
          </w:p>
          <w:p w14:paraId="77FF0F3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25</w:t>
            </w:r>
          </w:p>
        </w:tc>
        <w:tc>
          <w:tcPr>
            <w:tcW w:w="3248" w:type="dxa"/>
          </w:tcPr>
          <w:p w14:paraId="4B8F359C" w14:textId="191725E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</w:tcPr>
          <w:p w14:paraId="6A39BC8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</w:tcPr>
          <w:p w14:paraId="0F96868A" w14:textId="74C84CF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</w:tcPr>
          <w:p w14:paraId="0B7E2802" w14:textId="7242F8B6" w:rsidR="2BD91B27" w:rsidRDefault="2BD91B27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44</w:t>
            </w:r>
          </w:p>
          <w:p w14:paraId="481F54F3" w14:textId="36CDC0E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SİYASAL HAYATINDA GÜNCEL GELİŞMELER-I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21764872" w14:textId="67F8187D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8940FEA" w14:textId="7CDBC74A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4860C661" w14:textId="76083194" w:rsidR="3AB18E8C" w:rsidRDefault="00575FF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6</w:t>
            </w:r>
          </w:p>
        </w:tc>
        <w:tc>
          <w:tcPr>
            <w:tcW w:w="2035" w:type="dxa"/>
          </w:tcPr>
          <w:p w14:paraId="35BB7101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72EB0BED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İYAS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İ DÜŞÜNCE TARİHİ</w:t>
            </w:r>
          </w:p>
          <w:p w14:paraId="3E3577C3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44046A3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14D4DD86" w14:textId="0A80CDB9" w:rsidR="69427624" w:rsidRDefault="008547DD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</w:tr>
      <w:tr w:rsidR="26196ADA" w14:paraId="625453E4" w14:textId="77777777" w:rsidTr="26196ADA">
        <w:trPr>
          <w:trHeight w:val="300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121A8AE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30</w:t>
            </w:r>
          </w:p>
          <w:p w14:paraId="11F55FD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1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62DAF2B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31D89059" w14:textId="4B449783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144A3BD9" w14:textId="380BF550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  <w:shd w:val="clear" w:color="auto" w:fill="F2F2F2" w:themeFill="background1" w:themeFillShade="F2"/>
          </w:tcPr>
          <w:p w14:paraId="7FA58C24" w14:textId="40A511FA" w:rsidR="76C39FC7" w:rsidRDefault="76C39FC7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44</w:t>
            </w:r>
          </w:p>
          <w:p w14:paraId="4F277EF3" w14:textId="0E6DD2C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SİYASAL HAYATINDA GÜNCEL GELİŞMELER-I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79670CDE" w14:textId="0C885CC1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C92C0CF" w14:textId="7CDBC74A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1AB6DCF5" w14:textId="6AF67EE4" w:rsidR="554626F6" w:rsidRDefault="00575FF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6</w:t>
            </w:r>
          </w:p>
        </w:tc>
        <w:tc>
          <w:tcPr>
            <w:tcW w:w="2035" w:type="dxa"/>
            <w:shd w:val="clear" w:color="auto" w:fill="F2F2F2" w:themeFill="background1" w:themeFillShade="F2"/>
          </w:tcPr>
          <w:p w14:paraId="61DA79DA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15817E4F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İYAS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İ DÜŞÜNCE TARİHİ</w:t>
            </w:r>
          </w:p>
          <w:p w14:paraId="23D75592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6FA96B6" w14:textId="77777777" w:rsidR="00C81CE2" w:rsidRDefault="00C81CE2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678E6701" w14:textId="43EAAA24" w:rsidR="172C8964" w:rsidRDefault="008547DD" w:rsidP="00C81CE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</w:tr>
      <w:tr w:rsidR="26196ADA" w14:paraId="424F0E9A" w14:textId="77777777" w:rsidTr="26196ADA">
        <w:trPr>
          <w:trHeight w:val="300"/>
          <w:jc w:val="center"/>
        </w:trPr>
        <w:tc>
          <w:tcPr>
            <w:tcW w:w="716" w:type="dxa"/>
          </w:tcPr>
          <w:p w14:paraId="68A16090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20</w:t>
            </w:r>
          </w:p>
          <w:p w14:paraId="3831250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05</w:t>
            </w:r>
          </w:p>
        </w:tc>
        <w:tc>
          <w:tcPr>
            <w:tcW w:w="3248" w:type="dxa"/>
          </w:tcPr>
          <w:p w14:paraId="1EDCD0D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</w:tcPr>
          <w:p w14:paraId="3326DBBC" w14:textId="6016950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</w:tcPr>
          <w:p w14:paraId="740801CF" w14:textId="697B5356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</w:tcPr>
          <w:p w14:paraId="1DCE00FA" w14:textId="7321C0D9" w:rsidR="7801B638" w:rsidRDefault="7801B63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44</w:t>
            </w:r>
          </w:p>
          <w:p w14:paraId="349975EE" w14:textId="263B0D7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SİYASAL HAYATINDA GÜNCEL GELİŞMELER-I</w:t>
            </w:r>
            <w:r w:rsidR="00872C28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4022BBE2" w14:textId="289D842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3E7E622F" w14:textId="7CDBC74A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784CE80D" w14:textId="21C1BDF6" w:rsidR="2DFED0B3" w:rsidRDefault="00575FF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6</w:t>
            </w:r>
          </w:p>
        </w:tc>
        <w:tc>
          <w:tcPr>
            <w:tcW w:w="2035" w:type="dxa"/>
          </w:tcPr>
          <w:p w14:paraId="2AFD1D26" w14:textId="7A7D8CF1" w:rsidR="6E373C24" w:rsidRDefault="6E373C24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C81CE2"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0CD59B59" w14:textId="7F45DC1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İYAS</w:t>
            </w:r>
            <w:r w:rsidR="00C81CE2">
              <w:rPr>
                <w:rFonts w:ascii="Times New Roman" w:hAnsi="Times New Roman"/>
                <w:b/>
                <w:bCs/>
                <w:sz w:val="12"/>
                <w:szCs w:val="12"/>
              </w:rPr>
              <w:t>İ DÜŞÜNCE TARİHİ</w:t>
            </w:r>
          </w:p>
          <w:p w14:paraId="7E62FE26" w14:textId="030625DE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75EF24D" w14:textId="22F592C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7C81A296" w14:textId="0E7B4C69" w:rsidR="470A91DE" w:rsidRDefault="008547D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</w:tr>
      <w:tr w:rsidR="26196ADA" w14:paraId="156FF1D3" w14:textId="77777777" w:rsidTr="26196ADA">
        <w:trPr>
          <w:trHeight w:val="327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2866F9B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10</w:t>
            </w:r>
          </w:p>
          <w:p w14:paraId="5085173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5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4D7754D4" w14:textId="7DA07F9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2E1762E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7E1CCA82" w14:textId="47D63BC8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  <w:shd w:val="clear" w:color="auto" w:fill="F2F2F2" w:themeFill="background1" w:themeFillShade="F2"/>
          </w:tcPr>
          <w:p w14:paraId="02E1ED44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6</w:t>
            </w:r>
          </w:p>
          <w:p w14:paraId="3057F47D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ENT ve ÇEVRE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E GÜNCEL KONULAR</w:t>
            </w:r>
          </w:p>
          <w:p w14:paraId="394B2E63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43F67AE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390B9039" w14:textId="371CF9A9" w:rsidR="136DE98C" w:rsidRDefault="008547DD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06</w:t>
            </w:r>
          </w:p>
        </w:tc>
        <w:tc>
          <w:tcPr>
            <w:tcW w:w="2035" w:type="dxa"/>
            <w:shd w:val="clear" w:color="auto" w:fill="F2F2F2" w:themeFill="background1" w:themeFillShade="F2"/>
          </w:tcPr>
          <w:p w14:paraId="1CAEAF6D" w14:textId="121BB5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</w:p>
        </w:tc>
      </w:tr>
      <w:tr w:rsidR="26196ADA" w14:paraId="52176F96" w14:textId="77777777" w:rsidTr="26196ADA">
        <w:trPr>
          <w:trHeight w:val="300"/>
          <w:jc w:val="center"/>
        </w:trPr>
        <w:tc>
          <w:tcPr>
            <w:tcW w:w="716" w:type="dxa"/>
          </w:tcPr>
          <w:p w14:paraId="30AF6AA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00</w:t>
            </w:r>
          </w:p>
          <w:p w14:paraId="706702FF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5</w:t>
            </w:r>
          </w:p>
        </w:tc>
        <w:tc>
          <w:tcPr>
            <w:tcW w:w="3248" w:type="dxa"/>
          </w:tcPr>
          <w:p w14:paraId="4F5EAAC9" w14:textId="3FD20F89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</w:tcPr>
          <w:p w14:paraId="7FB12CC7" w14:textId="55219F9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</w:tcPr>
          <w:p w14:paraId="766365E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</w:tcPr>
          <w:p w14:paraId="610E8752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6</w:t>
            </w:r>
          </w:p>
          <w:p w14:paraId="056A35AD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ENT ve ÇEVRE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DE GÜNCEL KONULAR</w:t>
            </w:r>
          </w:p>
          <w:p w14:paraId="5699DC01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799E801" w14:textId="77777777" w:rsidR="00FD4D52" w:rsidRDefault="00FD4D52" w:rsidP="00FD4D5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456E62C9" w14:textId="2DD8025F" w:rsidR="254023A7" w:rsidRDefault="008547DD" w:rsidP="00FD4D5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>
              <w:rPr>
                <w:rFonts w:ascii="Times New Roman" w:eastAsia="Times New Roman" w:hAnsi="Times New Roman"/>
                <w:sz w:val="12"/>
                <w:szCs w:val="12"/>
              </w:rPr>
              <w:t>106</w:t>
            </w:r>
          </w:p>
        </w:tc>
        <w:tc>
          <w:tcPr>
            <w:tcW w:w="2035" w:type="dxa"/>
          </w:tcPr>
          <w:p w14:paraId="1BA1CC26" w14:textId="2D89A9A3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</w:p>
        </w:tc>
      </w:tr>
      <w:tr w:rsidR="26196ADA" w14:paraId="179210B9" w14:textId="77777777" w:rsidTr="26196ADA">
        <w:trPr>
          <w:trHeight w:val="300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4557887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50</w:t>
            </w:r>
          </w:p>
          <w:p w14:paraId="070C4153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2DDB1D30" w14:textId="52BB5E24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6B84BB88" w14:textId="0611461C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52C1703C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  <w:shd w:val="clear" w:color="auto" w:fill="F2F2F2" w:themeFill="background1" w:themeFillShade="F2"/>
          </w:tcPr>
          <w:p w14:paraId="230F3BE6" w14:textId="48406F3C" w:rsidR="29DDD406" w:rsidRDefault="29DDD406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50</w:t>
            </w:r>
            <w:r w:rsidR="00FD4D52">
              <w:rPr>
                <w:rFonts w:ascii="Times New Roman" w:hAnsi="Times New Roman"/>
                <w:b/>
                <w:bCs/>
                <w:sz w:val="12"/>
                <w:szCs w:val="12"/>
              </w:rPr>
              <w:t>16</w:t>
            </w:r>
          </w:p>
          <w:p w14:paraId="428D11C6" w14:textId="48FF1B88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KENT ve ÇEVRE</w:t>
            </w:r>
            <w:r w:rsidR="00FD4D52">
              <w:rPr>
                <w:rFonts w:ascii="Times New Roman" w:hAnsi="Times New Roman"/>
                <w:b/>
                <w:bCs/>
                <w:sz w:val="12"/>
                <w:szCs w:val="12"/>
              </w:rPr>
              <w:t>DE GÜNCEL KONULAR</w:t>
            </w:r>
          </w:p>
          <w:p w14:paraId="03EF3194" w14:textId="77F92645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40FD720" w14:textId="0A567A91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7A53B7A6" w14:textId="4070A963" w:rsidR="1D1FEBD2" w:rsidRDefault="008547D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106</w:t>
            </w:r>
          </w:p>
        </w:tc>
        <w:tc>
          <w:tcPr>
            <w:tcW w:w="2035" w:type="dxa"/>
            <w:shd w:val="clear" w:color="auto" w:fill="F2F2F2" w:themeFill="background1" w:themeFillShade="F2"/>
          </w:tcPr>
          <w:p w14:paraId="59B16FBA" w14:textId="020CDB7B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</w:p>
        </w:tc>
      </w:tr>
      <w:tr w:rsidR="26196ADA" w14:paraId="423D3815" w14:textId="77777777" w:rsidTr="26196ADA">
        <w:trPr>
          <w:trHeight w:val="300"/>
          <w:jc w:val="center"/>
        </w:trPr>
        <w:tc>
          <w:tcPr>
            <w:tcW w:w="716" w:type="dxa"/>
          </w:tcPr>
          <w:p w14:paraId="1AAC531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40</w:t>
            </w:r>
          </w:p>
          <w:p w14:paraId="7FAFDBF5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5</w:t>
            </w:r>
          </w:p>
        </w:tc>
        <w:tc>
          <w:tcPr>
            <w:tcW w:w="3248" w:type="dxa"/>
          </w:tcPr>
          <w:p w14:paraId="69ABA980" w14:textId="52DC2B52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</w:tcPr>
          <w:p w14:paraId="56DD4742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</w:tcPr>
          <w:p w14:paraId="3D0FE58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</w:tcPr>
          <w:p w14:paraId="38DC10A0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035" w:type="dxa"/>
          </w:tcPr>
          <w:p w14:paraId="79D2BF40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26196ADA" w14:paraId="392F4402" w14:textId="77777777" w:rsidTr="26196ADA">
        <w:trPr>
          <w:trHeight w:val="345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2CC94238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30</w:t>
            </w:r>
          </w:p>
          <w:p w14:paraId="6B9BD34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1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3D8BF7B1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3" w:type="dxa"/>
            <w:shd w:val="clear" w:color="auto" w:fill="F2F2F2" w:themeFill="background1" w:themeFillShade="F2"/>
          </w:tcPr>
          <w:p w14:paraId="5511AD7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10" w:type="dxa"/>
            <w:shd w:val="clear" w:color="auto" w:fill="F2F2F2" w:themeFill="background1" w:themeFillShade="F2"/>
          </w:tcPr>
          <w:p w14:paraId="0D09F7A6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595" w:type="dxa"/>
            <w:shd w:val="clear" w:color="auto" w:fill="F2F2F2" w:themeFill="background1" w:themeFillShade="F2"/>
          </w:tcPr>
          <w:p w14:paraId="7EEF901E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035" w:type="dxa"/>
            <w:shd w:val="clear" w:color="auto" w:fill="F2F2F2" w:themeFill="background1" w:themeFillShade="F2"/>
          </w:tcPr>
          <w:p w14:paraId="0ED9A16B" w14:textId="77777777" w:rsidR="26196ADA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7540E932" w14:textId="36BB539D" w:rsidR="26196ADA" w:rsidRDefault="26196ADA" w:rsidP="26196ADA">
      <w:pPr>
        <w:rPr>
          <w:rFonts w:ascii="Times New Roman" w:hAnsi="Times New Roman"/>
          <w:sz w:val="12"/>
          <w:szCs w:val="12"/>
        </w:rPr>
      </w:pPr>
    </w:p>
    <w:p w14:paraId="2882AE2A" w14:textId="77777777" w:rsidR="00F22BB7" w:rsidRDefault="3CBF1C8B" w:rsidP="6D435E68">
      <w:r w:rsidRPr="6D435E68">
        <w:rPr>
          <w:rFonts w:ascii="Times New Roman" w:hAnsi="Times New Roman"/>
          <w:sz w:val="12"/>
          <w:szCs w:val="12"/>
        </w:rPr>
        <w:t xml:space="preserve">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F3675E1" w14:textId="0C9418A8" w:rsidR="3CBF1C8B" w:rsidRDefault="3CBF1C8B" w:rsidP="00F22BB7">
      <w:pPr>
        <w:jc w:val="center"/>
        <w:rPr>
          <w:rFonts w:ascii="Times New Roman" w:hAnsi="Times New Roman"/>
          <w:b/>
          <w:bCs/>
          <w:sz w:val="18"/>
          <w:szCs w:val="18"/>
        </w:rPr>
      </w:pPr>
      <w:r w:rsidRPr="6D435E68">
        <w:rPr>
          <w:rFonts w:ascii="Times New Roman" w:hAnsi="Times New Roman"/>
          <w:b/>
          <w:bCs/>
          <w:sz w:val="18"/>
          <w:szCs w:val="18"/>
        </w:rPr>
        <w:lastRenderedPageBreak/>
        <w:t>DR</w:t>
      </w:r>
    </w:p>
    <w:tbl>
      <w:tblPr>
        <w:tblW w:w="14566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6"/>
        <w:gridCol w:w="3248"/>
        <w:gridCol w:w="2751"/>
        <w:gridCol w:w="2976"/>
        <w:gridCol w:w="3023"/>
        <w:gridCol w:w="1852"/>
      </w:tblGrid>
      <w:tr w:rsidR="6D435E68" w14:paraId="3AFFFCE6" w14:textId="77777777" w:rsidTr="26196ADA">
        <w:trPr>
          <w:jc w:val="center"/>
        </w:trPr>
        <w:tc>
          <w:tcPr>
            <w:tcW w:w="716" w:type="dxa"/>
          </w:tcPr>
          <w:p w14:paraId="4DE9E82D" w14:textId="77777777" w:rsidR="6D435E68" w:rsidRDefault="6D435E68" w:rsidP="6D435E68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3248" w:type="dxa"/>
          </w:tcPr>
          <w:p w14:paraId="00F417F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751" w:type="dxa"/>
          </w:tcPr>
          <w:p w14:paraId="15F8054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976" w:type="dxa"/>
          </w:tcPr>
          <w:p w14:paraId="131060C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3023" w:type="dxa"/>
          </w:tcPr>
          <w:p w14:paraId="3575801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1852" w:type="dxa"/>
          </w:tcPr>
          <w:p w14:paraId="7A926184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6D435E68" w14:paraId="60DBD650" w14:textId="77777777" w:rsidTr="26196ADA">
        <w:trPr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3C346F86" w14:textId="6CB0BA3C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0</w:t>
            </w:r>
          </w:p>
          <w:p w14:paraId="020627DB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5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0CFF7A18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7A1C726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6EB6B90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50D14134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KY6002</w:t>
            </w:r>
          </w:p>
          <w:p w14:paraId="06BF39E7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ULUSLARARASI ÇEVRE POLİTİKALARI</w:t>
            </w:r>
          </w:p>
          <w:p w14:paraId="711D1228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34E6E10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13AE06B4" w14:textId="23A93A00" w:rsidR="6D435E68" w:rsidRPr="008547DD" w:rsidRDefault="008547DD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305</w:t>
            </w:r>
          </w:p>
        </w:tc>
        <w:tc>
          <w:tcPr>
            <w:tcW w:w="1852" w:type="dxa"/>
            <w:shd w:val="clear" w:color="auto" w:fill="F2F2F2" w:themeFill="background1" w:themeFillShade="F2"/>
          </w:tcPr>
          <w:p w14:paraId="65CA2DB4" w14:textId="0C357A6B" w:rsidR="4B0B2372" w:rsidRPr="008547DD" w:rsidRDefault="4B0B2372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5E56E3"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627F56FE" w14:textId="1E78C627" w:rsidR="67C4EED4" w:rsidRPr="008547DD" w:rsidRDefault="00F22BB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DEMOKRASİ KURAMLARI</w:t>
            </w:r>
          </w:p>
          <w:p w14:paraId="08FC87CE" w14:textId="488FE989" w:rsidR="6D435E68" w:rsidRPr="008547DD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E5F7B8D" w14:textId="61CCB0B2" w:rsidR="381F39E6" w:rsidRPr="008547DD" w:rsidRDefault="4CD84992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77E0E4C9" w14:textId="50E6ADDF" w:rsidR="6D435E68" w:rsidRPr="008547DD" w:rsidRDefault="008547DD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304</w:t>
            </w:r>
          </w:p>
        </w:tc>
      </w:tr>
      <w:tr w:rsidR="6D435E68" w14:paraId="0550879D" w14:textId="77777777" w:rsidTr="26196ADA">
        <w:trPr>
          <w:trHeight w:val="345"/>
          <w:jc w:val="center"/>
        </w:trPr>
        <w:tc>
          <w:tcPr>
            <w:tcW w:w="716" w:type="dxa"/>
          </w:tcPr>
          <w:p w14:paraId="7FD43801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</w:p>
          <w:p w14:paraId="61B7EAD4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45</w:t>
            </w:r>
          </w:p>
        </w:tc>
        <w:tc>
          <w:tcPr>
            <w:tcW w:w="3248" w:type="dxa"/>
          </w:tcPr>
          <w:p w14:paraId="27291F73" w14:textId="1DCEE577" w:rsidR="6D435E68" w:rsidRDefault="6D435E68" w:rsidP="6D435E68">
            <w:pPr>
              <w:spacing w:after="0" w:line="240" w:lineRule="auto"/>
              <w:jc w:val="center"/>
            </w:pPr>
          </w:p>
        </w:tc>
        <w:tc>
          <w:tcPr>
            <w:tcW w:w="2751" w:type="dxa"/>
          </w:tcPr>
          <w:p w14:paraId="401A651A" w14:textId="2C046FAA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6666B4F1" w14:textId="3B4488B0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</w:tcPr>
          <w:p w14:paraId="45484974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KY6002</w:t>
            </w:r>
          </w:p>
          <w:p w14:paraId="0136CBC6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ULUSLARARASI ÇEVRE POLİTİKALARI</w:t>
            </w:r>
          </w:p>
          <w:p w14:paraId="2E341C3C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02BF135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3D6E32C9" w14:textId="7E3CE6F0" w:rsidR="6D435E68" w:rsidRPr="008547DD" w:rsidRDefault="008547DD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eastAsia="Times New Roman" w:hAnsi="Times New Roman"/>
                <w:b/>
                <w:bCs/>
                <w:sz w:val="12"/>
                <w:szCs w:val="12"/>
              </w:rPr>
              <w:t>305</w:t>
            </w:r>
          </w:p>
        </w:tc>
        <w:tc>
          <w:tcPr>
            <w:tcW w:w="1852" w:type="dxa"/>
          </w:tcPr>
          <w:p w14:paraId="3C8CBDC8" w14:textId="72876257" w:rsidR="38E7D428" w:rsidRPr="008547DD" w:rsidRDefault="38E7D428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5E56E3"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12</w:t>
            </w:r>
          </w:p>
          <w:p w14:paraId="1B97472E" w14:textId="235F6B30" w:rsidR="51403223" w:rsidRPr="008547DD" w:rsidRDefault="001B769E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DEMOKRASİ</w:t>
            </w:r>
            <w:r w:rsidR="51403223"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 KURAM</w:t>
            </w: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LARI</w:t>
            </w:r>
          </w:p>
          <w:p w14:paraId="520E134F" w14:textId="2E66B088" w:rsidR="6D435E68" w:rsidRPr="008547DD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508AD25B" w14:textId="61CCB0B2" w:rsidR="17C48407" w:rsidRPr="008547DD" w:rsidRDefault="5E1E6DC4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7C534276" w14:textId="456E3AA7" w:rsidR="6D435E68" w:rsidRPr="008547DD" w:rsidRDefault="008547DD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304</w:t>
            </w:r>
          </w:p>
        </w:tc>
      </w:tr>
      <w:tr w:rsidR="6D435E68" w14:paraId="5CA99F9C" w14:textId="77777777" w:rsidTr="26196ADA">
        <w:trPr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4F534B34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0</w:t>
            </w:r>
          </w:p>
          <w:p w14:paraId="15B4F1BF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3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244945D3" w14:textId="1A75BF3F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01793194" w14:textId="564C344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7EF9800D" w14:textId="7729A89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4D7957C1" w14:textId="222C0638" w:rsidR="26196ADA" w:rsidRPr="008547DD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312FA6D" w14:textId="77777777" w:rsidR="00F22BB7" w:rsidRPr="008547DD" w:rsidRDefault="00F22BB7" w:rsidP="00F22B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KY6002</w:t>
            </w:r>
          </w:p>
          <w:p w14:paraId="6A1E2480" w14:textId="77777777" w:rsidR="00F22BB7" w:rsidRPr="008547DD" w:rsidRDefault="00F22BB7" w:rsidP="00F22B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ULUSLARARASI ÇEVRE POLİTİKALARI</w:t>
            </w:r>
          </w:p>
          <w:p w14:paraId="216B3AD6" w14:textId="77777777" w:rsidR="00F22BB7" w:rsidRPr="008547DD" w:rsidRDefault="00F22BB7" w:rsidP="00F22B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9BCF2A5" w14:textId="77777777" w:rsidR="00F22BB7" w:rsidRPr="008547DD" w:rsidRDefault="00F22BB7" w:rsidP="00F22BB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ŞERMİN ATAK ÇOBANOĞLU</w:t>
            </w:r>
          </w:p>
          <w:p w14:paraId="4D1F3338" w14:textId="47C0AF88" w:rsidR="6D435E68" w:rsidRPr="008547DD" w:rsidRDefault="008547DD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305</w:t>
            </w:r>
          </w:p>
        </w:tc>
        <w:tc>
          <w:tcPr>
            <w:tcW w:w="1852" w:type="dxa"/>
            <w:shd w:val="clear" w:color="auto" w:fill="F2F2F2" w:themeFill="background1" w:themeFillShade="F2"/>
          </w:tcPr>
          <w:p w14:paraId="35B0DA2E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KY6012</w:t>
            </w:r>
          </w:p>
          <w:p w14:paraId="5CAEEB3B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DEMOKRASİ KURAMLARI</w:t>
            </w:r>
          </w:p>
          <w:p w14:paraId="3D830C14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7732657" w14:textId="77777777" w:rsidR="005E56E3" w:rsidRPr="008547DD" w:rsidRDefault="005E56E3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OLKAN SENEMOĞLU</w:t>
            </w:r>
          </w:p>
          <w:p w14:paraId="4BB399D4" w14:textId="39F783F0" w:rsidR="6D435E68" w:rsidRPr="008547DD" w:rsidRDefault="008547DD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304</w:t>
            </w:r>
          </w:p>
        </w:tc>
      </w:tr>
      <w:tr w:rsidR="6D435E68" w14:paraId="62511AAC" w14:textId="77777777" w:rsidTr="26196ADA">
        <w:trPr>
          <w:jc w:val="center"/>
        </w:trPr>
        <w:tc>
          <w:tcPr>
            <w:tcW w:w="716" w:type="dxa"/>
          </w:tcPr>
          <w:p w14:paraId="5B6F1B9D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40</w:t>
            </w:r>
          </w:p>
          <w:p w14:paraId="18FA2AE3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25</w:t>
            </w:r>
          </w:p>
        </w:tc>
        <w:tc>
          <w:tcPr>
            <w:tcW w:w="3248" w:type="dxa"/>
          </w:tcPr>
          <w:p w14:paraId="77B1C341" w14:textId="191725E5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</w:tcPr>
          <w:p w14:paraId="0CBCF5B7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7BDE6AF1" w14:textId="30E73D35" w:rsidR="62F360CD" w:rsidRDefault="62F360CD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B97FDC">
              <w:rPr>
                <w:rFonts w:ascii="Times New Roman" w:hAnsi="Times New Roman"/>
                <w:b/>
                <w:bCs/>
                <w:sz w:val="12"/>
                <w:szCs w:val="12"/>
              </w:rPr>
              <w:t>04</w:t>
            </w:r>
          </w:p>
          <w:p w14:paraId="3F285260" w14:textId="072CFDF6" w:rsidR="2C4C3848" w:rsidRDefault="2C4C384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KAMU </w:t>
            </w:r>
            <w:r w:rsidR="00B97FDC">
              <w:rPr>
                <w:rFonts w:ascii="Times New Roman" w:hAnsi="Times New Roman"/>
                <w:b/>
                <w:bCs/>
                <w:sz w:val="12"/>
                <w:szCs w:val="12"/>
              </w:rPr>
              <w:t>BÜROKRASİSİ</w:t>
            </w:r>
          </w:p>
          <w:p w14:paraId="420776D9" w14:textId="28F37FBF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75A6596" w14:textId="65124F32" w:rsidR="00DFAECD" w:rsidRDefault="347AF156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28731F50" w14:textId="35B096DE" w:rsidR="6D435E68" w:rsidRPr="008547DD" w:rsidRDefault="008547DD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305</w:t>
            </w:r>
          </w:p>
        </w:tc>
        <w:tc>
          <w:tcPr>
            <w:tcW w:w="3023" w:type="dxa"/>
          </w:tcPr>
          <w:p w14:paraId="60BC8D9F" w14:textId="1D06924E" w:rsidR="26196ADA" w:rsidRPr="008547DD" w:rsidRDefault="26196ADA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CA9B604" w14:textId="131DA555" w:rsidR="584FC589" w:rsidRPr="008547DD" w:rsidRDefault="090650B3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B97FDC"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20</w:t>
            </w:r>
          </w:p>
          <w:p w14:paraId="65DFA6CF" w14:textId="555F6C91" w:rsidR="584FC589" w:rsidRPr="008547DD" w:rsidRDefault="00B97FDC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KAMU HARCAMALARI HUKUKU</w:t>
            </w:r>
          </w:p>
          <w:p w14:paraId="625593BD" w14:textId="38456A6F" w:rsidR="6D435E68" w:rsidRPr="008547DD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7518503C" w14:textId="6263F350" w:rsidR="7F04C045" w:rsidRPr="008547DD" w:rsidRDefault="33B2AF82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7957D6D3" w14:textId="105F5358" w:rsidR="6D435E68" w:rsidRPr="008547DD" w:rsidRDefault="008547DD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  <w:tc>
          <w:tcPr>
            <w:tcW w:w="1852" w:type="dxa"/>
          </w:tcPr>
          <w:p w14:paraId="0CCA89DC" w14:textId="6FA06B2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30AB39B1" w14:textId="77777777" w:rsidTr="26196ADA">
        <w:trPr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16D8F8D6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30</w:t>
            </w:r>
          </w:p>
          <w:p w14:paraId="2E4E283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1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00BD2AA0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14C90187" w14:textId="4B44978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6B1B7268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04</w:t>
            </w:r>
          </w:p>
          <w:p w14:paraId="1700F0DA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KAMU 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BÜROKRASİSİ</w:t>
            </w:r>
          </w:p>
          <w:p w14:paraId="1A24926C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0811E7B2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1BDD3A91" w14:textId="2D18181C" w:rsidR="6D435E68" w:rsidRPr="008547DD" w:rsidRDefault="008547DD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5</w:t>
            </w:r>
          </w:p>
        </w:tc>
        <w:tc>
          <w:tcPr>
            <w:tcW w:w="3023" w:type="dxa"/>
            <w:shd w:val="clear" w:color="auto" w:fill="F2F2F2" w:themeFill="background1" w:themeFillShade="F2"/>
          </w:tcPr>
          <w:p w14:paraId="76AA2696" w14:textId="77777777" w:rsidR="00B97FDC" w:rsidRPr="008547DD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KY6020</w:t>
            </w:r>
          </w:p>
          <w:p w14:paraId="7897312A" w14:textId="77777777" w:rsidR="00B97FDC" w:rsidRPr="008547DD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KAMU HARCAMALARI HUKUKU</w:t>
            </w:r>
          </w:p>
          <w:p w14:paraId="5B460F05" w14:textId="77777777" w:rsidR="00B97FDC" w:rsidRPr="008547DD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9BB08E9" w14:textId="77777777" w:rsidR="00B97FDC" w:rsidRPr="008547DD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7D6C9CE8" w14:textId="53E303FA" w:rsidR="6D435E68" w:rsidRPr="008547DD" w:rsidRDefault="008547DD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  <w:tc>
          <w:tcPr>
            <w:tcW w:w="1852" w:type="dxa"/>
            <w:shd w:val="clear" w:color="auto" w:fill="F2F2F2" w:themeFill="background1" w:themeFillShade="F2"/>
          </w:tcPr>
          <w:p w14:paraId="384117CA" w14:textId="4C7D049A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23C9AB9C" w14:textId="77777777" w:rsidTr="26196ADA">
        <w:trPr>
          <w:jc w:val="center"/>
        </w:trPr>
        <w:tc>
          <w:tcPr>
            <w:tcW w:w="716" w:type="dxa"/>
          </w:tcPr>
          <w:p w14:paraId="4267BA5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20</w:t>
            </w:r>
          </w:p>
          <w:p w14:paraId="233E32FB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05</w:t>
            </w:r>
          </w:p>
        </w:tc>
        <w:tc>
          <w:tcPr>
            <w:tcW w:w="3248" w:type="dxa"/>
          </w:tcPr>
          <w:p w14:paraId="3961BDC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</w:tcPr>
          <w:p w14:paraId="17717A88" w14:textId="6016950E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35060F19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04</w:t>
            </w:r>
          </w:p>
          <w:p w14:paraId="447E0D92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KAMU 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BÜROKRASİSİ</w:t>
            </w:r>
          </w:p>
          <w:p w14:paraId="32DB6B90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6BA3EC4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MUSTAFA GÖRÜN</w:t>
            </w:r>
          </w:p>
          <w:p w14:paraId="7AFCCB7A" w14:textId="13F749A7" w:rsidR="6D435E68" w:rsidRPr="008547DD" w:rsidRDefault="008547DD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305</w:t>
            </w:r>
          </w:p>
        </w:tc>
        <w:tc>
          <w:tcPr>
            <w:tcW w:w="3023" w:type="dxa"/>
          </w:tcPr>
          <w:p w14:paraId="724810BE" w14:textId="77777777" w:rsidR="00B97FDC" w:rsidRPr="008547DD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KY6020</w:t>
            </w:r>
          </w:p>
          <w:p w14:paraId="51B72B67" w14:textId="77777777" w:rsidR="00B97FDC" w:rsidRPr="008547DD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KAMU HARCAMALARI HUKUKU</w:t>
            </w:r>
          </w:p>
          <w:p w14:paraId="7B08FB49" w14:textId="77777777" w:rsidR="00B97FDC" w:rsidRPr="008547DD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29D1CCD" w14:textId="77777777" w:rsidR="00B97FDC" w:rsidRPr="008547DD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ERHAN GÜMÜŞ</w:t>
            </w:r>
          </w:p>
          <w:p w14:paraId="1C9C0C25" w14:textId="471C645D" w:rsidR="6D435E68" w:rsidRPr="008547DD" w:rsidRDefault="008547DD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  <w:tc>
          <w:tcPr>
            <w:tcW w:w="1852" w:type="dxa"/>
          </w:tcPr>
          <w:p w14:paraId="034246D1" w14:textId="32770275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35261998" w14:textId="77777777" w:rsidTr="26196ADA">
        <w:trPr>
          <w:trHeight w:val="327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5DD1AAD0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10</w:t>
            </w:r>
          </w:p>
          <w:p w14:paraId="6591BA05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5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045C9DD6" w14:textId="7DA07F9B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510000F1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6B001DC6" w14:textId="47D63BC8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43C2BC74" w14:textId="520C94EA" w:rsidR="6D435E68" w:rsidRDefault="20FEB5A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2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</w:p>
          <w:p w14:paraId="009E63BB" w14:textId="633E1EC0" w:rsidR="21714115" w:rsidRDefault="21714115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TÜRK DIŞ POLİTİKASINDA GÜNCEL GELİŞMELER</w:t>
            </w:r>
            <w:r w:rsidR="6080CA5B"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-I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526BE649" w14:textId="42E925B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81FD43A" w14:textId="7CDBC74A" w:rsidR="7993F8AE" w:rsidRDefault="63BD32E4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365FAA18" w14:textId="4A67870E" w:rsidR="6D435E68" w:rsidRDefault="00590BFA" w:rsidP="26196AD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  <w:tc>
          <w:tcPr>
            <w:tcW w:w="1852" w:type="dxa"/>
            <w:shd w:val="clear" w:color="auto" w:fill="F2F2F2" w:themeFill="background1" w:themeFillShade="F2"/>
          </w:tcPr>
          <w:p w14:paraId="60D4C5DE" w14:textId="55682749" w:rsidR="2A5D960B" w:rsidRDefault="2A5D960B" w:rsidP="26196AD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1264F0">
              <w:rPr>
                <w:rFonts w:ascii="Times New Roman" w:hAnsi="Times New Roman"/>
                <w:b/>
                <w:bCs/>
                <w:sz w:val="12"/>
                <w:szCs w:val="12"/>
              </w:rPr>
              <w:t>1</w:t>
            </w:r>
            <w:r w:rsidR="00B97FDC">
              <w:rPr>
                <w:rFonts w:ascii="Times New Roman" w:hAnsi="Times New Roman"/>
                <w:b/>
                <w:bCs/>
                <w:sz w:val="12"/>
                <w:szCs w:val="12"/>
              </w:rPr>
              <w:t>8</w:t>
            </w:r>
          </w:p>
          <w:p w14:paraId="35DA7882" w14:textId="04FD0DC7" w:rsidR="3C56B80F" w:rsidRDefault="001264F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HÜKÜMET SİSTEMLERİNİN ANALİZİ</w:t>
            </w:r>
          </w:p>
          <w:p w14:paraId="5B782416" w14:textId="1F4EB1F3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10F5114D" w14:textId="29AB8398" w:rsidR="6D8F37BF" w:rsidRDefault="001264F0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ÖMER FARUK KARAMAN</w:t>
            </w:r>
          </w:p>
          <w:p w14:paraId="1E859F9A" w14:textId="614B2E8A" w:rsidR="6D435E68" w:rsidRPr="008547DD" w:rsidRDefault="00590BFA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</w:tr>
      <w:tr w:rsidR="6D435E68" w14:paraId="0DF38C48" w14:textId="77777777" w:rsidTr="26196ADA">
        <w:trPr>
          <w:trHeight w:val="82"/>
          <w:jc w:val="center"/>
        </w:trPr>
        <w:tc>
          <w:tcPr>
            <w:tcW w:w="716" w:type="dxa"/>
          </w:tcPr>
          <w:p w14:paraId="6455B99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00</w:t>
            </w:r>
          </w:p>
          <w:p w14:paraId="5433A31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5</w:t>
            </w:r>
          </w:p>
        </w:tc>
        <w:tc>
          <w:tcPr>
            <w:tcW w:w="3248" w:type="dxa"/>
          </w:tcPr>
          <w:p w14:paraId="2CBED6A5" w14:textId="3FD20F89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</w:tcPr>
          <w:p w14:paraId="440B7733" w14:textId="55219F9C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0C12484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</w:tcPr>
          <w:p w14:paraId="2F3EA084" w14:textId="184E0E3A" w:rsidR="757CD69D" w:rsidRDefault="31DB0324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2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  <w:r w:rsidR="7DEF432D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 </w:t>
            </w:r>
          </w:p>
          <w:p w14:paraId="6F613F30" w14:textId="39CC073A" w:rsidR="757CD69D" w:rsidRDefault="757CD69D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TÜRK DIŞ POLİTİKASINDA GÜNCEL GELİŞMELER</w:t>
            </w:r>
            <w:r w:rsidR="4A1A5F7E" w:rsidRPr="6D435E68">
              <w:rPr>
                <w:rFonts w:ascii="Times New Roman" w:hAnsi="Times New Roman"/>
                <w:b/>
                <w:bCs/>
                <w:sz w:val="12"/>
                <w:szCs w:val="12"/>
              </w:rPr>
              <w:t>-I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46EA5A02" w14:textId="2C5F1316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26ED2821" w14:textId="18F9AB66" w:rsidR="0AC88DAD" w:rsidRDefault="37DD9676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3355DD8A" w14:textId="6C460FDF" w:rsidR="6D435E68" w:rsidRDefault="00590BFA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  <w:tc>
          <w:tcPr>
            <w:tcW w:w="1852" w:type="dxa"/>
          </w:tcPr>
          <w:p w14:paraId="2905237B" w14:textId="25CB1BD1" w:rsidR="00B97FDC" w:rsidRDefault="7B6AB51F" w:rsidP="001264F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1</w:t>
            </w:r>
            <w:r w:rsidR="001264F0">
              <w:rPr>
                <w:rFonts w:ascii="Times New Roman" w:hAnsi="Times New Roman"/>
                <w:b/>
                <w:bCs/>
                <w:sz w:val="12"/>
                <w:szCs w:val="12"/>
              </w:rPr>
              <w:t>8</w:t>
            </w:r>
          </w:p>
          <w:p w14:paraId="452EEE70" w14:textId="5EAAF72F" w:rsidR="00B97FDC" w:rsidRDefault="001264F0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HÜKÜMET SİSTEMLERİNİN ANALİZİ</w:t>
            </w:r>
          </w:p>
          <w:p w14:paraId="347E26D7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6A4CC03" w14:textId="1C1D3A85" w:rsidR="00B97FDC" w:rsidRDefault="001264F0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ÖMER FARUK KARAMAN</w:t>
            </w:r>
          </w:p>
          <w:p w14:paraId="49893EBE" w14:textId="2847810B" w:rsidR="6D435E68" w:rsidRPr="008547DD" w:rsidRDefault="00590BFA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</w:tr>
      <w:tr w:rsidR="6D435E68" w14:paraId="39F033B3" w14:textId="77777777" w:rsidTr="26196ADA">
        <w:trPr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70718D65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50</w:t>
            </w:r>
          </w:p>
          <w:p w14:paraId="7EF83CC6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6084DCC3" w14:textId="52BB5E24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4806B4EE" w14:textId="0611461C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5F3460BC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7B35F055" w14:textId="38983676" w:rsidR="6D435E68" w:rsidRDefault="201452A3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2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2</w:t>
            </w:r>
          </w:p>
          <w:p w14:paraId="5753AE96" w14:textId="7F2E99B7" w:rsidR="6D435E68" w:rsidRDefault="21902A53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TÜRK DIŞ POLİTİKASINDA GÜNCEL GELİŞMELER</w:t>
            </w:r>
            <w:r w:rsidR="2778755E"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-I</w:t>
            </w:r>
            <w:r w:rsidR="006431AD">
              <w:rPr>
                <w:rFonts w:ascii="Times New Roman" w:hAnsi="Times New Roman"/>
                <w:b/>
                <w:bCs/>
                <w:sz w:val="12"/>
                <w:szCs w:val="12"/>
              </w:rPr>
              <w:t>I</w:t>
            </w:r>
          </w:p>
          <w:p w14:paraId="3BA27BAF" w14:textId="65C2F1D1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AFB150D" w14:textId="7CDBC74A" w:rsidR="10A11851" w:rsidRDefault="75FBFC97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AHMET TUNÇ</w:t>
            </w:r>
          </w:p>
          <w:p w14:paraId="7EF38D18" w14:textId="56DBD42C" w:rsidR="6D435E68" w:rsidRDefault="00590BFA" w:rsidP="005E56E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  <w:tc>
          <w:tcPr>
            <w:tcW w:w="1852" w:type="dxa"/>
            <w:shd w:val="clear" w:color="auto" w:fill="F2F2F2" w:themeFill="background1" w:themeFillShade="F2"/>
          </w:tcPr>
          <w:p w14:paraId="610204F7" w14:textId="4819BB43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26196ADA">
              <w:rPr>
                <w:rFonts w:ascii="Times New Roman" w:hAnsi="Times New Roman"/>
                <w:b/>
                <w:bCs/>
                <w:sz w:val="12"/>
                <w:szCs w:val="12"/>
              </w:rPr>
              <w:t>SBKY60</w:t>
            </w:r>
            <w:r w:rsidR="001264F0">
              <w:rPr>
                <w:rFonts w:ascii="Times New Roman" w:hAnsi="Times New Roman"/>
                <w:b/>
                <w:bCs/>
                <w:sz w:val="12"/>
                <w:szCs w:val="12"/>
              </w:rPr>
              <w:t>1</w:t>
            </w: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8</w:t>
            </w:r>
          </w:p>
          <w:p w14:paraId="25855565" w14:textId="42341D36" w:rsidR="00B97FDC" w:rsidRDefault="001264F0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HÜKÜMET SİSTEMLERİNİN ANALİZİ</w:t>
            </w:r>
          </w:p>
          <w:p w14:paraId="0729B91E" w14:textId="77777777" w:rsidR="00B97FDC" w:rsidRDefault="00B97FDC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</w:p>
          <w:p w14:paraId="66AF7AEE" w14:textId="22CC93BB" w:rsidR="00B97FDC" w:rsidRDefault="001264F0" w:rsidP="00B97FD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>
              <w:rPr>
                <w:rFonts w:ascii="Times New Roman" w:hAnsi="Times New Roman"/>
                <w:b/>
                <w:bCs/>
                <w:sz w:val="12"/>
                <w:szCs w:val="12"/>
              </w:rPr>
              <w:t>ÖMER FARUK KARAMAN</w:t>
            </w:r>
          </w:p>
          <w:p w14:paraId="36BFD5AA" w14:textId="3D6D6948" w:rsidR="6D435E68" w:rsidRPr="008547DD" w:rsidRDefault="00590BFA" w:rsidP="005E56E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8547DD">
              <w:rPr>
                <w:rFonts w:ascii="Times New Roman" w:hAnsi="Times New Roman"/>
                <w:b/>
                <w:bCs/>
                <w:sz w:val="12"/>
                <w:szCs w:val="12"/>
              </w:rPr>
              <w:t>SBF 1. Kat Lisansüstü Dersliği</w:t>
            </w:r>
          </w:p>
        </w:tc>
      </w:tr>
      <w:tr w:rsidR="6D435E68" w14:paraId="1D5EC928" w14:textId="77777777" w:rsidTr="26196ADA">
        <w:trPr>
          <w:jc w:val="center"/>
        </w:trPr>
        <w:tc>
          <w:tcPr>
            <w:tcW w:w="716" w:type="dxa"/>
          </w:tcPr>
          <w:p w14:paraId="2763B7D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40</w:t>
            </w:r>
          </w:p>
          <w:p w14:paraId="1D741BD2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5</w:t>
            </w:r>
          </w:p>
        </w:tc>
        <w:tc>
          <w:tcPr>
            <w:tcW w:w="3248" w:type="dxa"/>
          </w:tcPr>
          <w:p w14:paraId="63EFAF32" w14:textId="52DC2B52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</w:tcPr>
          <w:p w14:paraId="752C0D3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</w:tcPr>
          <w:p w14:paraId="705EB9ED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</w:tcPr>
          <w:p w14:paraId="6259A9C0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</w:tcPr>
          <w:p w14:paraId="0AD9452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6D435E68" w14:paraId="7DA5EFC4" w14:textId="77777777" w:rsidTr="26196ADA">
        <w:trPr>
          <w:trHeight w:val="159"/>
          <w:jc w:val="center"/>
        </w:trPr>
        <w:tc>
          <w:tcPr>
            <w:tcW w:w="716" w:type="dxa"/>
            <w:shd w:val="clear" w:color="auto" w:fill="F2F2F2" w:themeFill="background1" w:themeFillShade="F2"/>
          </w:tcPr>
          <w:p w14:paraId="5F406AE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30</w:t>
            </w:r>
          </w:p>
          <w:p w14:paraId="34ED665B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r w:rsidRPr="6D435E68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15</w:t>
            </w:r>
          </w:p>
        </w:tc>
        <w:tc>
          <w:tcPr>
            <w:tcW w:w="3248" w:type="dxa"/>
            <w:shd w:val="clear" w:color="auto" w:fill="F2F2F2" w:themeFill="background1" w:themeFillShade="F2"/>
          </w:tcPr>
          <w:p w14:paraId="44EF72D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751" w:type="dxa"/>
            <w:shd w:val="clear" w:color="auto" w:fill="F2F2F2" w:themeFill="background1" w:themeFillShade="F2"/>
          </w:tcPr>
          <w:p w14:paraId="60F7B92F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</w:tcPr>
          <w:p w14:paraId="0FF55D69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3023" w:type="dxa"/>
            <w:shd w:val="clear" w:color="auto" w:fill="F2F2F2" w:themeFill="background1" w:themeFillShade="F2"/>
          </w:tcPr>
          <w:p w14:paraId="298742BA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852" w:type="dxa"/>
            <w:shd w:val="clear" w:color="auto" w:fill="F2F2F2" w:themeFill="background1" w:themeFillShade="F2"/>
          </w:tcPr>
          <w:p w14:paraId="2A2AE9EE" w14:textId="77777777" w:rsidR="6D435E68" w:rsidRDefault="6D435E68" w:rsidP="6D435E6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14:paraId="5F56C7C1" w14:textId="4C473F7D" w:rsidR="6D435E68" w:rsidRDefault="6D435E68" w:rsidP="6D435E68">
      <w:pPr>
        <w:rPr>
          <w:rFonts w:ascii="Times New Roman" w:hAnsi="Times New Roman"/>
          <w:sz w:val="12"/>
          <w:szCs w:val="12"/>
        </w:rPr>
      </w:pPr>
    </w:p>
    <w:sectPr w:rsidR="6D435E68" w:rsidSect="00D258EE">
      <w:headerReference w:type="default" r:id="rId6"/>
      <w:footerReference w:type="default" r:id="rId7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20FD6" w14:textId="77777777" w:rsidR="00AC5701" w:rsidRDefault="00AC5701" w:rsidP="00197788">
      <w:pPr>
        <w:spacing w:after="0" w:line="240" w:lineRule="auto"/>
      </w:pPr>
      <w:r>
        <w:separator/>
      </w:r>
    </w:p>
  </w:endnote>
  <w:endnote w:type="continuationSeparator" w:id="0">
    <w:p w14:paraId="049BC1EB" w14:textId="77777777" w:rsidR="00AC5701" w:rsidRDefault="00AC5701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25"/>
      <w:gridCol w:w="4825"/>
      <w:gridCol w:w="4825"/>
    </w:tblGrid>
    <w:tr w:rsidR="6D435E68" w14:paraId="13389501" w14:textId="77777777" w:rsidTr="6D435E68">
      <w:tc>
        <w:tcPr>
          <w:tcW w:w="4825" w:type="dxa"/>
        </w:tcPr>
        <w:p w14:paraId="1AB340D7" w14:textId="4FB4DB8C" w:rsidR="6D435E68" w:rsidRDefault="6D435E68" w:rsidP="6D435E68">
          <w:pPr>
            <w:pStyle w:val="stBilgi"/>
            <w:ind w:left="-115"/>
          </w:pPr>
        </w:p>
      </w:tc>
      <w:tc>
        <w:tcPr>
          <w:tcW w:w="4825" w:type="dxa"/>
        </w:tcPr>
        <w:p w14:paraId="1408C129" w14:textId="14408AA0" w:rsidR="6D435E68" w:rsidRDefault="6D435E68" w:rsidP="6D435E68">
          <w:pPr>
            <w:pStyle w:val="stBilgi"/>
            <w:jc w:val="center"/>
          </w:pPr>
        </w:p>
      </w:tc>
      <w:tc>
        <w:tcPr>
          <w:tcW w:w="4825" w:type="dxa"/>
        </w:tcPr>
        <w:p w14:paraId="6DB6975A" w14:textId="6A96D2A7" w:rsidR="6D435E68" w:rsidRDefault="6D435E68" w:rsidP="6D435E68">
          <w:pPr>
            <w:pStyle w:val="stBilgi"/>
            <w:ind w:right="-115"/>
            <w:jc w:val="right"/>
          </w:pPr>
        </w:p>
      </w:tc>
    </w:tr>
  </w:tbl>
  <w:p w14:paraId="7986490C" w14:textId="7E5F2B25" w:rsidR="6D435E68" w:rsidRDefault="6D435E68" w:rsidP="6D435E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A400C" w14:textId="77777777" w:rsidR="00AC5701" w:rsidRDefault="00AC5701" w:rsidP="00197788">
      <w:pPr>
        <w:spacing w:after="0" w:line="240" w:lineRule="auto"/>
      </w:pPr>
      <w:r>
        <w:separator/>
      </w:r>
    </w:p>
  </w:footnote>
  <w:footnote w:type="continuationSeparator" w:id="0">
    <w:p w14:paraId="5680D6E2" w14:textId="77777777" w:rsidR="00AC5701" w:rsidRDefault="00AC5701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60C82" w14:textId="77777777" w:rsidR="001B769E" w:rsidRDefault="001B769E" w:rsidP="6D435E68">
    <w:pPr>
      <w:pStyle w:val="stBilgi"/>
      <w:jc w:val="center"/>
      <w:rPr>
        <w:rFonts w:ascii="Times New Roman" w:hAnsi="Times New Roman"/>
        <w:b/>
        <w:bCs/>
        <w:sz w:val="24"/>
        <w:szCs w:val="24"/>
      </w:rPr>
    </w:pPr>
    <w:r>
      <w:rPr>
        <w:rFonts w:ascii="Times New Roman" w:hAnsi="Times New Roman"/>
        <w:b/>
        <w:bCs/>
        <w:sz w:val="24"/>
        <w:szCs w:val="24"/>
      </w:rPr>
      <w:t xml:space="preserve">2023- 2024 Bahar Dönemi </w:t>
    </w:r>
  </w:p>
  <w:p w14:paraId="7A4C2A18" w14:textId="01AAC00E" w:rsidR="002B6F66" w:rsidRPr="00956EA1" w:rsidRDefault="6D435E68" w:rsidP="6D435E68">
    <w:pPr>
      <w:pStyle w:val="stBilgi"/>
      <w:jc w:val="center"/>
      <w:rPr>
        <w:rFonts w:ascii="Times New Roman" w:hAnsi="Times New Roman"/>
        <w:b/>
        <w:bCs/>
        <w:sz w:val="24"/>
        <w:szCs w:val="24"/>
      </w:rPr>
    </w:pPr>
    <w:r w:rsidRPr="6D435E68">
      <w:rPr>
        <w:rFonts w:ascii="Times New Roman" w:hAnsi="Times New Roman"/>
        <w:b/>
        <w:bCs/>
        <w:sz w:val="24"/>
        <w:szCs w:val="24"/>
      </w:rPr>
      <w:t>YL-D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4FANseATktAAAA"/>
  </w:docVars>
  <w:rsids>
    <w:rsidRoot w:val="004D7519"/>
    <w:rsid w:val="000039B3"/>
    <w:rsid w:val="00007A58"/>
    <w:rsid w:val="00024E48"/>
    <w:rsid w:val="00027DAF"/>
    <w:rsid w:val="0005784D"/>
    <w:rsid w:val="00067D57"/>
    <w:rsid w:val="00075039"/>
    <w:rsid w:val="00075131"/>
    <w:rsid w:val="00082FE9"/>
    <w:rsid w:val="000B58DB"/>
    <w:rsid w:val="000C2DC2"/>
    <w:rsid w:val="000D465E"/>
    <w:rsid w:val="000D5712"/>
    <w:rsid w:val="000F06C2"/>
    <w:rsid w:val="0011457C"/>
    <w:rsid w:val="001215AF"/>
    <w:rsid w:val="0012192A"/>
    <w:rsid w:val="0012458C"/>
    <w:rsid w:val="001264F0"/>
    <w:rsid w:val="00136301"/>
    <w:rsid w:val="00147B91"/>
    <w:rsid w:val="00153129"/>
    <w:rsid w:val="00197788"/>
    <w:rsid w:val="001A5644"/>
    <w:rsid w:val="001B769E"/>
    <w:rsid w:val="001C531D"/>
    <w:rsid w:val="001D3C5D"/>
    <w:rsid w:val="002200AB"/>
    <w:rsid w:val="00224D5F"/>
    <w:rsid w:val="002614A8"/>
    <w:rsid w:val="00277990"/>
    <w:rsid w:val="0029507F"/>
    <w:rsid w:val="002A5D12"/>
    <w:rsid w:val="002B0AF0"/>
    <w:rsid w:val="002B24C4"/>
    <w:rsid w:val="002B6F66"/>
    <w:rsid w:val="002C565D"/>
    <w:rsid w:val="002F050B"/>
    <w:rsid w:val="002F3850"/>
    <w:rsid w:val="00302F67"/>
    <w:rsid w:val="00305371"/>
    <w:rsid w:val="003317C4"/>
    <w:rsid w:val="00334227"/>
    <w:rsid w:val="00335A5E"/>
    <w:rsid w:val="00344C82"/>
    <w:rsid w:val="00345DCC"/>
    <w:rsid w:val="003700BE"/>
    <w:rsid w:val="00371C11"/>
    <w:rsid w:val="0038044D"/>
    <w:rsid w:val="00390419"/>
    <w:rsid w:val="003A2372"/>
    <w:rsid w:val="003D50E1"/>
    <w:rsid w:val="003E3290"/>
    <w:rsid w:val="003E3D19"/>
    <w:rsid w:val="003E5B5E"/>
    <w:rsid w:val="003F0E44"/>
    <w:rsid w:val="003F643F"/>
    <w:rsid w:val="0042539A"/>
    <w:rsid w:val="004404F4"/>
    <w:rsid w:val="004553FD"/>
    <w:rsid w:val="0049218E"/>
    <w:rsid w:val="00492957"/>
    <w:rsid w:val="004A0460"/>
    <w:rsid w:val="004B6EFE"/>
    <w:rsid w:val="004C3630"/>
    <w:rsid w:val="004C5E87"/>
    <w:rsid w:val="004D1443"/>
    <w:rsid w:val="004D51B2"/>
    <w:rsid w:val="004D7519"/>
    <w:rsid w:val="0053725B"/>
    <w:rsid w:val="00547239"/>
    <w:rsid w:val="00575FF4"/>
    <w:rsid w:val="00582992"/>
    <w:rsid w:val="00590BFA"/>
    <w:rsid w:val="005A3113"/>
    <w:rsid w:val="005A417A"/>
    <w:rsid w:val="005B7DF6"/>
    <w:rsid w:val="005E0817"/>
    <w:rsid w:val="005E56E3"/>
    <w:rsid w:val="005E6769"/>
    <w:rsid w:val="005F319D"/>
    <w:rsid w:val="00601601"/>
    <w:rsid w:val="00602AEE"/>
    <w:rsid w:val="00612B5A"/>
    <w:rsid w:val="00616221"/>
    <w:rsid w:val="006271B3"/>
    <w:rsid w:val="0063335C"/>
    <w:rsid w:val="006431AD"/>
    <w:rsid w:val="006B414C"/>
    <w:rsid w:val="006B439A"/>
    <w:rsid w:val="006C251C"/>
    <w:rsid w:val="006C556A"/>
    <w:rsid w:val="006D51B3"/>
    <w:rsid w:val="006F557B"/>
    <w:rsid w:val="00707ED7"/>
    <w:rsid w:val="00714BD9"/>
    <w:rsid w:val="00735A2E"/>
    <w:rsid w:val="00755DAD"/>
    <w:rsid w:val="007718C4"/>
    <w:rsid w:val="00773397"/>
    <w:rsid w:val="00793D4A"/>
    <w:rsid w:val="00797C85"/>
    <w:rsid w:val="007A373F"/>
    <w:rsid w:val="007A6DDA"/>
    <w:rsid w:val="007B22BA"/>
    <w:rsid w:val="007E6C3E"/>
    <w:rsid w:val="007F3C42"/>
    <w:rsid w:val="008053E8"/>
    <w:rsid w:val="00806DE8"/>
    <w:rsid w:val="00832B46"/>
    <w:rsid w:val="0084448E"/>
    <w:rsid w:val="00854481"/>
    <w:rsid w:val="008547DD"/>
    <w:rsid w:val="008672AB"/>
    <w:rsid w:val="00872C28"/>
    <w:rsid w:val="00896276"/>
    <w:rsid w:val="008A6BD8"/>
    <w:rsid w:val="008B58AE"/>
    <w:rsid w:val="008C3A8B"/>
    <w:rsid w:val="008E630F"/>
    <w:rsid w:val="008F34F8"/>
    <w:rsid w:val="008F634F"/>
    <w:rsid w:val="009012A9"/>
    <w:rsid w:val="00944E04"/>
    <w:rsid w:val="009523B5"/>
    <w:rsid w:val="00955CA4"/>
    <w:rsid w:val="00955EA4"/>
    <w:rsid w:val="00976032"/>
    <w:rsid w:val="009A283B"/>
    <w:rsid w:val="009A5DB6"/>
    <w:rsid w:val="009B6D64"/>
    <w:rsid w:val="009E1D58"/>
    <w:rsid w:val="009F15F5"/>
    <w:rsid w:val="009F4A53"/>
    <w:rsid w:val="00A07FB5"/>
    <w:rsid w:val="00A1460B"/>
    <w:rsid w:val="00A174D9"/>
    <w:rsid w:val="00A34C95"/>
    <w:rsid w:val="00A40FD9"/>
    <w:rsid w:val="00A56C65"/>
    <w:rsid w:val="00A77FB7"/>
    <w:rsid w:val="00A80C73"/>
    <w:rsid w:val="00AC5701"/>
    <w:rsid w:val="00AD7A9C"/>
    <w:rsid w:val="00AE2DD3"/>
    <w:rsid w:val="00AE3028"/>
    <w:rsid w:val="00AF1E8E"/>
    <w:rsid w:val="00B03777"/>
    <w:rsid w:val="00B055EE"/>
    <w:rsid w:val="00B133E7"/>
    <w:rsid w:val="00B20F76"/>
    <w:rsid w:val="00B25976"/>
    <w:rsid w:val="00B337F0"/>
    <w:rsid w:val="00B4313C"/>
    <w:rsid w:val="00B57CDB"/>
    <w:rsid w:val="00B81734"/>
    <w:rsid w:val="00B830AC"/>
    <w:rsid w:val="00B93F6A"/>
    <w:rsid w:val="00B97FDC"/>
    <w:rsid w:val="00BA006F"/>
    <w:rsid w:val="00BA711C"/>
    <w:rsid w:val="00BB308F"/>
    <w:rsid w:val="00BC1DB7"/>
    <w:rsid w:val="00BD1602"/>
    <w:rsid w:val="00BD3994"/>
    <w:rsid w:val="00BF3620"/>
    <w:rsid w:val="00C04C3F"/>
    <w:rsid w:val="00C119DC"/>
    <w:rsid w:val="00C20DBB"/>
    <w:rsid w:val="00C24C69"/>
    <w:rsid w:val="00C30DA6"/>
    <w:rsid w:val="00C45D2F"/>
    <w:rsid w:val="00C52E58"/>
    <w:rsid w:val="00C74464"/>
    <w:rsid w:val="00C81CE2"/>
    <w:rsid w:val="00C835AE"/>
    <w:rsid w:val="00C90D67"/>
    <w:rsid w:val="00CA1A52"/>
    <w:rsid w:val="00CA4BEC"/>
    <w:rsid w:val="00CA6DB8"/>
    <w:rsid w:val="00CA78CA"/>
    <w:rsid w:val="00CB55D9"/>
    <w:rsid w:val="00CD4973"/>
    <w:rsid w:val="00D21DF3"/>
    <w:rsid w:val="00D258EE"/>
    <w:rsid w:val="00D901DD"/>
    <w:rsid w:val="00D90CE4"/>
    <w:rsid w:val="00DD45C8"/>
    <w:rsid w:val="00DF743A"/>
    <w:rsid w:val="00DFAECD"/>
    <w:rsid w:val="00E17B75"/>
    <w:rsid w:val="00E23020"/>
    <w:rsid w:val="00E51EC2"/>
    <w:rsid w:val="00E52126"/>
    <w:rsid w:val="00E524BF"/>
    <w:rsid w:val="00E73584"/>
    <w:rsid w:val="00E76B53"/>
    <w:rsid w:val="00EB1C14"/>
    <w:rsid w:val="00EB674E"/>
    <w:rsid w:val="00EB69CF"/>
    <w:rsid w:val="00EC46E1"/>
    <w:rsid w:val="00EF5966"/>
    <w:rsid w:val="00F22BB7"/>
    <w:rsid w:val="00F23AF9"/>
    <w:rsid w:val="00F61EF1"/>
    <w:rsid w:val="00F65B2D"/>
    <w:rsid w:val="00F81B89"/>
    <w:rsid w:val="00F82C21"/>
    <w:rsid w:val="00FC37B1"/>
    <w:rsid w:val="00FD4D52"/>
    <w:rsid w:val="00FE5D51"/>
    <w:rsid w:val="00FF6142"/>
    <w:rsid w:val="01B780B9"/>
    <w:rsid w:val="02D9E6D8"/>
    <w:rsid w:val="02F47174"/>
    <w:rsid w:val="0364C3EA"/>
    <w:rsid w:val="03CF2D90"/>
    <w:rsid w:val="043D2DB8"/>
    <w:rsid w:val="04EF217B"/>
    <w:rsid w:val="04F92988"/>
    <w:rsid w:val="0513332C"/>
    <w:rsid w:val="0547BD4E"/>
    <w:rsid w:val="0548DC05"/>
    <w:rsid w:val="06216D93"/>
    <w:rsid w:val="0640C556"/>
    <w:rsid w:val="06F88286"/>
    <w:rsid w:val="07DA6B7E"/>
    <w:rsid w:val="07F511CE"/>
    <w:rsid w:val="0846A524"/>
    <w:rsid w:val="089452E7"/>
    <w:rsid w:val="090650B3"/>
    <w:rsid w:val="09883CC6"/>
    <w:rsid w:val="0A418FF5"/>
    <w:rsid w:val="0AC88DAD"/>
    <w:rsid w:val="0B006154"/>
    <w:rsid w:val="0B069A23"/>
    <w:rsid w:val="0BF16DC4"/>
    <w:rsid w:val="0C2E40DA"/>
    <w:rsid w:val="0D64C199"/>
    <w:rsid w:val="0EE8B4F5"/>
    <w:rsid w:val="10A11851"/>
    <w:rsid w:val="110B50D7"/>
    <w:rsid w:val="113B89A0"/>
    <w:rsid w:val="11B48F00"/>
    <w:rsid w:val="11ED6FCF"/>
    <w:rsid w:val="12142471"/>
    <w:rsid w:val="1269420B"/>
    <w:rsid w:val="12773009"/>
    <w:rsid w:val="12C7D1E4"/>
    <w:rsid w:val="12D75A01"/>
    <w:rsid w:val="136DE98C"/>
    <w:rsid w:val="1391F077"/>
    <w:rsid w:val="1428ED46"/>
    <w:rsid w:val="158DA18F"/>
    <w:rsid w:val="172C8964"/>
    <w:rsid w:val="17C48407"/>
    <w:rsid w:val="18165074"/>
    <w:rsid w:val="19818F2A"/>
    <w:rsid w:val="1A6E8D2B"/>
    <w:rsid w:val="1AB89C2F"/>
    <w:rsid w:val="1BBC0A5D"/>
    <w:rsid w:val="1D1FEBD2"/>
    <w:rsid w:val="1E600BAC"/>
    <w:rsid w:val="1E7C9A53"/>
    <w:rsid w:val="1F05E215"/>
    <w:rsid w:val="2007A9CB"/>
    <w:rsid w:val="201452A3"/>
    <w:rsid w:val="20FEB5A0"/>
    <w:rsid w:val="21714115"/>
    <w:rsid w:val="21902A53"/>
    <w:rsid w:val="227E5679"/>
    <w:rsid w:val="23D7E24E"/>
    <w:rsid w:val="24BC625E"/>
    <w:rsid w:val="254023A7"/>
    <w:rsid w:val="260DFA8F"/>
    <w:rsid w:val="26196ADA"/>
    <w:rsid w:val="2713BF31"/>
    <w:rsid w:val="2778755E"/>
    <w:rsid w:val="28A643AC"/>
    <w:rsid w:val="28B67A5F"/>
    <w:rsid w:val="2994767B"/>
    <w:rsid w:val="29DDD406"/>
    <w:rsid w:val="2A5D960B"/>
    <w:rsid w:val="2B9DCF8E"/>
    <w:rsid w:val="2BD91B27"/>
    <w:rsid w:val="2C10D923"/>
    <w:rsid w:val="2C317E2B"/>
    <w:rsid w:val="2C4C3848"/>
    <w:rsid w:val="2CEA4367"/>
    <w:rsid w:val="2D466372"/>
    <w:rsid w:val="2D60EA75"/>
    <w:rsid w:val="2D9D268A"/>
    <w:rsid w:val="2DFED0B3"/>
    <w:rsid w:val="2EB4CC13"/>
    <w:rsid w:val="3079372B"/>
    <w:rsid w:val="30B41013"/>
    <w:rsid w:val="311EE8CE"/>
    <w:rsid w:val="31DB0324"/>
    <w:rsid w:val="31EE1EF5"/>
    <w:rsid w:val="3229436D"/>
    <w:rsid w:val="33B2AF82"/>
    <w:rsid w:val="347AF156"/>
    <w:rsid w:val="355BC0BE"/>
    <w:rsid w:val="3583ADBA"/>
    <w:rsid w:val="35B2F2A8"/>
    <w:rsid w:val="35DEFD51"/>
    <w:rsid w:val="361414F5"/>
    <w:rsid w:val="37A23822"/>
    <w:rsid w:val="37AFE556"/>
    <w:rsid w:val="37DD9676"/>
    <w:rsid w:val="381F39E6"/>
    <w:rsid w:val="38E7D428"/>
    <w:rsid w:val="3937407F"/>
    <w:rsid w:val="396F1CEC"/>
    <w:rsid w:val="398ABB06"/>
    <w:rsid w:val="3A01B5AA"/>
    <w:rsid w:val="3A705C10"/>
    <w:rsid w:val="3A8FF3B5"/>
    <w:rsid w:val="3AB18E8C"/>
    <w:rsid w:val="3C56B80F"/>
    <w:rsid w:val="3C984D87"/>
    <w:rsid w:val="3CBF1C8B"/>
    <w:rsid w:val="3D0E57C2"/>
    <w:rsid w:val="3D15F71F"/>
    <w:rsid w:val="3E166077"/>
    <w:rsid w:val="3E18947F"/>
    <w:rsid w:val="3E78E164"/>
    <w:rsid w:val="3EDDFF5A"/>
    <w:rsid w:val="3F6A91FC"/>
    <w:rsid w:val="3FC1B1C5"/>
    <w:rsid w:val="40513867"/>
    <w:rsid w:val="40684C0E"/>
    <w:rsid w:val="40796E60"/>
    <w:rsid w:val="4093FAA9"/>
    <w:rsid w:val="41078765"/>
    <w:rsid w:val="4347004A"/>
    <w:rsid w:val="434C5287"/>
    <w:rsid w:val="44DE6ACF"/>
    <w:rsid w:val="44E2D0AB"/>
    <w:rsid w:val="450847E5"/>
    <w:rsid w:val="45A346FB"/>
    <w:rsid w:val="45B30EB7"/>
    <w:rsid w:val="467EA10C"/>
    <w:rsid w:val="46ACFF54"/>
    <w:rsid w:val="47055BCE"/>
    <w:rsid w:val="470A91DE"/>
    <w:rsid w:val="47B61915"/>
    <w:rsid w:val="486851B3"/>
    <w:rsid w:val="489A6953"/>
    <w:rsid w:val="48D5584C"/>
    <w:rsid w:val="48DA6666"/>
    <w:rsid w:val="48FCB794"/>
    <w:rsid w:val="48FD5705"/>
    <w:rsid w:val="499D1971"/>
    <w:rsid w:val="4A1A5F7E"/>
    <w:rsid w:val="4A439012"/>
    <w:rsid w:val="4AE52068"/>
    <w:rsid w:val="4B0B2372"/>
    <w:rsid w:val="4BAD0462"/>
    <w:rsid w:val="4C2D1492"/>
    <w:rsid w:val="4CD84992"/>
    <w:rsid w:val="4DFC0AEF"/>
    <w:rsid w:val="4F2FA394"/>
    <w:rsid w:val="4F7B3979"/>
    <w:rsid w:val="4FC13DE3"/>
    <w:rsid w:val="4FD54FA5"/>
    <w:rsid w:val="51403223"/>
    <w:rsid w:val="519D2142"/>
    <w:rsid w:val="522A6B4C"/>
    <w:rsid w:val="542E05DC"/>
    <w:rsid w:val="5507FCB6"/>
    <w:rsid w:val="554626F6"/>
    <w:rsid w:val="563EF030"/>
    <w:rsid w:val="56756DD4"/>
    <w:rsid w:val="56F938BD"/>
    <w:rsid w:val="5710BCDA"/>
    <w:rsid w:val="57C182E1"/>
    <w:rsid w:val="57C5D308"/>
    <w:rsid w:val="58113E35"/>
    <w:rsid w:val="58245E04"/>
    <w:rsid w:val="584FC589"/>
    <w:rsid w:val="589D9F23"/>
    <w:rsid w:val="596E99A0"/>
    <w:rsid w:val="59E4CDE6"/>
    <w:rsid w:val="5AAECB03"/>
    <w:rsid w:val="5AB7BBB4"/>
    <w:rsid w:val="5B9827D8"/>
    <w:rsid w:val="5BF19032"/>
    <w:rsid w:val="5CDEF563"/>
    <w:rsid w:val="5D0D50BC"/>
    <w:rsid w:val="5D711046"/>
    <w:rsid w:val="5DE3F32D"/>
    <w:rsid w:val="5E1E6DC4"/>
    <w:rsid w:val="5FC73228"/>
    <w:rsid w:val="5FF4E52B"/>
    <w:rsid w:val="6080CA5B"/>
    <w:rsid w:val="60E9DC4C"/>
    <w:rsid w:val="611641B2"/>
    <w:rsid w:val="611A1A27"/>
    <w:rsid w:val="61540DDD"/>
    <w:rsid w:val="61550156"/>
    <w:rsid w:val="615F5BEE"/>
    <w:rsid w:val="61EFB43F"/>
    <w:rsid w:val="6251533C"/>
    <w:rsid w:val="62F360CD"/>
    <w:rsid w:val="63673286"/>
    <w:rsid w:val="636927C2"/>
    <w:rsid w:val="63BD32E4"/>
    <w:rsid w:val="640CBC7F"/>
    <w:rsid w:val="6504F823"/>
    <w:rsid w:val="65C2A219"/>
    <w:rsid w:val="66E2C805"/>
    <w:rsid w:val="66EEBC53"/>
    <w:rsid w:val="66F192D2"/>
    <w:rsid w:val="6720E543"/>
    <w:rsid w:val="67C4EED4"/>
    <w:rsid w:val="67D327EE"/>
    <w:rsid w:val="686D35D8"/>
    <w:rsid w:val="69427624"/>
    <w:rsid w:val="6A0F1AB6"/>
    <w:rsid w:val="6A5780D4"/>
    <w:rsid w:val="6A590CBB"/>
    <w:rsid w:val="6A8EF90F"/>
    <w:rsid w:val="6AA94DD8"/>
    <w:rsid w:val="6B063E34"/>
    <w:rsid w:val="6BE44CD8"/>
    <w:rsid w:val="6BF457EC"/>
    <w:rsid w:val="6CB384EE"/>
    <w:rsid w:val="6CB42DDD"/>
    <w:rsid w:val="6D435E68"/>
    <w:rsid w:val="6D8F37BF"/>
    <w:rsid w:val="6DC52E85"/>
    <w:rsid w:val="6DCABAD4"/>
    <w:rsid w:val="6DD39B62"/>
    <w:rsid w:val="6E373C24"/>
    <w:rsid w:val="6F7B7CA2"/>
    <w:rsid w:val="705D4752"/>
    <w:rsid w:val="728AB5F5"/>
    <w:rsid w:val="72FC1822"/>
    <w:rsid w:val="73315EDE"/>
    <w:rsid w:val="743C2D90"/>
    <w:rsid w:val="74730E7F"/>
    <w:rsid w:val="74F98FFD"/>
    <w:rsid w:val="757CD69D"/>
    <w:rsid w:val="75EE9BC8"/>
    <w:rsid w:val="75F3EE05"/>
    <w:rsid w:val="75FBFC97"/>
    <w:rsid w:val="7612B3B1"/>
    <w:rsid w:val="76C39FC7"/>
    <w:rsid w:val="77C83CAE"/>
    <w:rsid w:val="7801B638"/>
    <w:rsid w:val="7993F8AE"/>
    <w:rsid w:val="7AADEA07"/>
    <w:rsid w:val="7AC13F41"/>
    <w:rsid w:val="7B594190"/>
    <w:rsid w:val="7B6AB51F"/>
    <w:rsid w:val="7BD3F892"/>
    <w:rsid w:val="7D3CDEEA"/>
    <w:rsid w:val="7DA09F86"/>
    <w:rsid w:val="7DEF432D"/>
    <w:rsid w:val="7E4CB845"/>
    <w:rsid w:val="7E7BAE05"/>
    <w:rsid w:val="7F04C045"/>
    <w:rsid w:val="7F3386E3"/>
    <w:rsid w:val="7F78F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BE43E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">
    <w:name w:val="Table Grid"/>
    <w:basedOn w:val="NormalTablo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456</Words>
  <Characters>2604</Characters>
  <Application>Microsoft Office Word</Application>
  <DocSecurity>0</DocSecurity>
  <Lines>21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SONER GÖKTAŞ</cp:lastModifiedBy>
  <cp:revision>6</cp:revision>
  <dcterms:created xsi:type="dcterms:W3CDTF">2024-02-16T13:45:00Z</dcterms:created>
  <dcterms:modified xsi:type="dcterms:W3CDTF">2024-02-16T17:41:00Z</dcterms:modified>
</cp:coreProperties>
</file>